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1" w:name="internship-application-letter"/>
    <w:p>
      <w:pPr>
        <w:pStyle w:val="Heading1"/>
      </w:pPr>
      <w:r>
        <w:t xml:space="preserve">INTERNSHIP APPLICATION LETTER</w:t>
      </w:r>
    </w:p>
    <w:bookmarkStart w:id="20" w:name="Xdca19ebce7c4d9615299a29d47c277b2dca394c"/>
    <w:p>
      <w:pPr>
        <w:pStyle w:val="Heading2"/>
      </w:pPr>
      <w:r>
        <w:t xml:space="preserve">ORTHODONTIST INTERNSHIP OPPORTUNITY IN CHINA GUANGZHOU</w:t>
      </w:r>
    </w:p>
    <w:bookmarkEnd w:id="20"/>
    <w:bookmarkEnd w:id="21"/>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rPr>
          <w:bCs/>
          <w:b/>
        </w:rPr>
        <w:t xml:space="preserve">Dr. [Recipient's Name]</w:t>
      </w:r>
    </w:p>
    <w:p>
      <w:pPr>
        <w:pStyle w:val="BodyText"/>
      </w:pPr>
      <w:r>
        <w:t xml:space="preserve">Director of Orthodontics</w:t>
      </w:r>
    </w:p>
    <w:p>
      <w:pPr>
        <w:pStyle w:val="BodyText"/>
      </w:pPr>
      <w:r>
        <w:t xml:space="preserve">[Clinic/Hospital Name]</w:t>
      </w:r>
    </w:p>
    <w:p>
      <w:pPr>
        <w:pStyle w:val="BodyText"/>
      </w:pPr>
      <w:r>
        <w:t xml:space="preserve">Guangzhou Dental Center</w:t>
      </w:r>
    </w:p>
    <w:p>
      <w:pPr>
        <w:pStyle w:val="BodyText"/>
      </w:pPr>
      <w:r>
        <w:t xml:space="preserve">No. XX, Huanshi Road,</w:t>
      </w:r>
      <w:r>
        <w:br/>
      </w:r>
      <w:r>
        <w:t xml:space="preserve">Yuexiu District, Guangzhou,</w:t>
      </w:r>
      <w:r>
        <w:br/>
      </w:r>
      <w:r>
        <w:t xml:space="preserve">Guangdong Province, China</w:t>
      </w:r>
    </w:p>
    <w:p>
      <w:pPr>
        <w:pStyle w:val="BodyText"/>
      </w:pPr>
      <w:r>
        <w:t xml:space="preserve">Dear Dr. [Recipient's Last Name],</w:t>
      </w:r>
    </w:p>
    <w:p>
      <w:pPr>
        <w:pStyle w:val="BodyText"/>
      </w:pPr>
      <w:r>
        <w:t xml:space="preserve">It is with profound enthusiasm that I submit my application for the Orthodontic Internship position at [Clinic/Hospital Name] in Guangzhou, China. As a dedicated dental student nearing completion of my Doctor of Dental Surgery (DDS) program at [Your University], I have meticulously prepared to contribute to your esteemed orthodontic department while immersing myself in the dynamic healthcare landscape of China Guangzhou. This</w:t>
      </w:r>
      <w:r>
        <w:t xml:space="preserve"> </w:t>
      </w:r>
      <w:r>
        <w:rPr>
          <w:iCs/>
          <w:i/>
        </w:rPr>
        <w:t xml:space="preserve">Internship Application Letter</w:t>
      </w:r>
      <w:r>
        <w:t xml:space="preserve"> </w:t>
      </w:r>
      <w:r>
        <w:t xml:space="preserve">serves as both my formal expression of interest and a testament to my unwavering commitment to advancing orthodontic excellence within this culturally vibrant metropolis.</w:t>
      </w:r>
    </w:p>
    <w:p>
      <w:pPr>
        <w:pStyle w:val="BodyText"/>
      </w:pPr>
      <w:r>
        <w:t xml:space="preserve">My academic journey has been intentionally structured around orthodontics, with over 1,200 hours of clinical exposure in specialized clinics across three continents. At [Your University], I completed advanced coursework in craniofacial biology, biomechanics of tooth movement, and digital orthodontic planning using the latest cone-beam computed tomography (CBCT) technology. Notably, I led a student initiative implementing clear aligner therapy protocols for 45+ adolescent patients with complex malocclusions—a project directly applicable to Guangzhou's growing demand for minimally invasive orthodontic solutions. This experience taught me that effective orthodontics transcends technical skill; it requires cultural sensitivity when treating diverse populations, a principle I deeply respect as I prepare to join your team in China Guangzhou.</w:t>
      </w:r>
    </w:p>
    <w:p>
      <w:pPr>
        <w:pStyle w:val="BodyText"/>
      </w:pPr>
      <w:r>
        <w:t xml:space="preserve">What specifically draws me to your Guangzhou-based practice is its reputation for blending traditional Chinese medical philosophy with cutting-edge orthodontic technology. Having researched [Clinic/Hospital Name]'s pioneering work in interdisciplinary care—particularly your collaboration with maxillofacial surgeons for complex cases—I recognize the unique opportunity to learn from practitioners who honor both ancient wisdom and modern innovation. Guangzhou's status as a global hub of medical tourism means I would witness orthodontic treatment evolving in real-time across cultures: from pediatric patients requiring gentle, family-centered care to adults seeking aesthetic solutions that align with East Asian beauty standards. This environment is precisely where my academic background in cross-cultural communication (evidenced by my 6-month volunteer work at Shanghai International Hospital) and clinical adaptability would flourish.</w:t>
      </w:r>
    </w:p>
    <w:p>
      <w:pPr>
        <w:pStyle w:val="BodyText"/>
      </w:pPr>
      <w:r>
        <w:t xml:space="preserve">I have long been captivated by orthodontics as the most humanistic branch of dentistry. The profound impact of a corrected smile—a transformation that boosts self-esteem in students, professionals, and elders alike—fuels my passion daily. During my rotation at [Previous Clinic], I documented how orthodontic treatment resolved chronic TMJ disorders in 70% of cases among young adults, demonstrating the specialty's role beyond aesthetics into holistic health. In China Guangzhou, where dental awareness is rapidly expanding due to rising disposable incomes and government healthcare initiatives, such comprehensive care is increasingly accessible. My goal as an intern would be to support your team in making this transformative treatment more inclusive across Guangzhou's diverse socioeconomic demographics.</w:t>
      </w:r>
    </w:p>
    <w:p>
      <w:pPr>
        <w:pStyle w:val="BodyText"/>
      </w:pPr>
      <w:r>
        <w:t xml:space="preserve">My technical proficiencies align precisely with the requirements of this Orthodontist internship: I am proficient in Invisalign® digital workflow, lingual orthodontics, and traditional bracket systems; fluent in Mandarin (with HSK Level 4 certification); and adept at managing electronic dental records using Dentrix software. Crucially, I possess the cultural intelligence necessary to thrive in Guangzhou's healthcare ecosystem. Having navigated China's intricate medical protocols during a research externship at Sun Yat-sen University Hospital, I understand how local regulations impact clinical practice—a critical asset for any foreign intern seeking to contribute immediately upon arrival.</w:t>
      </w:r>
    </w:p>
    <w:p>
      <w:pPr>
        <w:pStyle w:val="BodyText"/>
      </w:pPr>
      <w:r>
        <w:t xml:space="preserve">I am particularly eager to learn under your mentorship because of [Clinic/Hospital Name]'s focus on evidence-based orthodontic innovation. Your recent publication on "Digital Workflow Optimization for High-Volume Orthodontic Clinics" (Journal of Orthodontics, 2023) resonated deeply with my own research on reducing treatment time through AI-assisted case planning. I am prepared to dedicate myself fully to your department's objectives: supporting patient consultations, assisting in diagnostic procedures, and contributing data analysis for your ongoing studies on orthodontic outcomes in Asian populations. In Guangzhou—a city where dental technology adoption is 30% faster than the national average—I am ready to apply my skills while absorbing local best practices.</w:t>
      </w:r>
    </w:p>
    <w:p>
      <w:pPr>
        <w:pStyle w:val="BodyText"/>
      </w:pPr>
      <w:r>
        <w:t xml:space="preserve">My commitment extends beyond clinical work to community engagement. I plan to partner with your outreach programs, such as the free orthodontic clinics for low-income children in Guangzhou's outskirts, leveraging my Mandarin fluency to build trust within these communities. Having organized similar initiatives at home—serving 200+ underserved patients—I understand that effective orthodontics must begin with listening. I am confident this holistic approach would make me an asset to your clinic as we expand our social responsibility in China Guangzhou.</w:t>
      </w:r>
    </w:p>
    <w:p>
      <w:pPr>
        <w:pStyle w:val="BodyText"/>
      </w:pPr>
      <w:r>
        <w:t xml:space="preserve">In closing, my application represents not merely a request for training, but a pledge to become part of [Clinic/Hospital Name]'s legacy of excellence. I am deeply inspired by your clinic's mission to "transform smiles through innovation and empathy" and believe my technical skills, cultural adaptability, and passion for orthodontics align perfectly with this vision. The opportunity to learn from Guangzhou's premier orthodontic team would be a career-defining milestone in my journey toward becoming a globally minded Orthodontist.</w:t>
      </w:r>
    </w:p>
    <w:p>
      <w:pPr>
        <w:pStyle w:val="BodyText"/>
      </w:pPr>
      <w:r>
        <w:t xml:space="preserve">Thank you for considering this</w:t>
      </w:r>
      <w:r>
        <w:t xml:space="preserve"> </w:t>
      </w:r>
      <w:r>
        <w:rPr>
          <w:iCs/>
          <w:i/>
        </w:rPr>
        <w:t xml:space="preserve">Internship Application Letter</w:t>
      </w:r>
      <w:r>
        <w:t xml:space="preserve">. I have attached my CV, academic transcripts, and three professional references for your review. I welcome the chance to discuss how my background in orthodontics and dedication to Chinese healthcare innovation can benefit your Guangzhou clinic. Please contact me at [Your Phone] or [Your Email] at your earliest convenience to arrange an interview.</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This document constitutes a formal Internship Application Letter for Orthodontist position in China Guangzhou. 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 in China Guangzhou</dc:title>
  <dc:creator/>
  <dc:language>en</dc:language>
  <cp:keywords/>
  <dcterms:created xsi:type="dcterms:W3CDTF">2026-07-21T05:00:45Z</dcterms:created>
  <dcterms:modified xsi:type="dcterms:W3CDTF">2026-07-21T05:00:45Z</dcterms:modified>
</cp:coreProperties>
</file>

<file path=docProps/custom.xml><?xml version="1.0" encoding="utf-8"?>
<Properties xmlns="http://schemas.openxmlformats.org/officeDocument/2006/custom-properties" xmlns:vt="http://schemas.openxmlformats.org/officeDocument/2006/docPropsVTypes"/>
</file>